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B7A1A" w14:textId="56F1D5E7" w:rsidR="00191FD2" w:rsidRDefault="00AE2F31" w:rsidP="00F347CD">
      <w:pPr>
        <w:spacing w:after="0"/>
        <w:rPr>
          <w:rFonts w:cs="Arial"/>
        </w:rPr>
      </w:pPr>
      <w:r w:rsidRPr="00761107">
        <w:rPr>
          <w:rFonts w:cs="Arial"/>
        </w:rPr>
        <w:t xml:space="preserve">This Quick Reference Guide </w:t>
      </w:r>
      <w:r w:rsidR="00C21A6F" w:rsidRPr="00761107">
        <w:rPr>
          <w:rFonts w:cs="Arial"/>
        </w:rPr>
        <w:t>outlines</w:t>
      </w:r>
      <w:r w:rsidR="00C21A6F">
        <w:rPr>
          <w:rFonts w:cs="Arial"/>
        </w:rPr>
        <w:t xml:space="preserve"> </w:t>
      </w:r>
      <w:r w:rsidR="00F80854">
        <w:rPr>
          <w:rFonts w:cs="Arial"/>
        </w:rPr>
        <w:t xml:space="preserve">how supervisors will approve </w:t>
      </w:r>
      <w:r w:rsidR="00651CB4">
        <w:rPr>
          <w:rFonts w:cs="Arial"/>
        </w:rPr>
        <w:t>time off requests</w:t>
      </w:r>
      <w:r w:rsidR="00732228" w:rsidRPr="00F80854">
        <w:rPr>
          <w:rFonts w:cs="Arial"/>
        </w:rPr>
        <w:t xml:space="preserve"> </w:t>
      </w:r>
      <w:r w:rsidR="00651CB4">
        <w:rPr>
          <w:rFonts w:cs="Arial"/>
        </w:rPr>
        <w:t xml:space="preserve">in ADP via </w:t>
      </w:r>
      <w:r w:rsidR="00732228">
        <w:rPr>
          <w:rFonts w:cs="Arial"/>
        </w:rPr>
        <w:t>SuccessFactors.</w:t>
      </w:r>
      <w:r w:rsidR="00191FD2">
        <w:rPr>
          <w:rFonts w:cs="Arial"/>
        </w:rPr>
        <w:t xml:space="preserve"> </w:t>
      </w:r>
    </w:p>
    <w:p w14:paraId="31D03FC9" w14:textId="07249965" w:rsidR="00A4229D" w:rsidRPr="009B74AA" w:rsidRDefault="00651CB4" w:rsidP="00266229">
      <w:pPr>
        <w:pStyle w:val="ListParagraph"/>
        <w:numPr>
          <w:ilvl w:val="0"/>
          <w:numId w:val="34"/>
        </w:numPr>
        <w:rPr>
          <w:rFonts w:cs="Arial"/>
        </w:rPr>
      </w:pPr>
      <w:r w:rsidRPr="009B74AA">
        <w:rPr>
          <w:rFonts w:cs="Arial"/>
        </w:rPr>
        <w:t>Approved t</w:t>
      </w:r>
      <w:r w:rsidR="00191FD2" w:rsidRPr="009B74AA">
        <w:rPr>
          <w:rFonts w:cs="Arial"/>
        </w:rPr>
        <w:t xml:space="preserve">ime off requests </w:t>
      </w:r>
      <w:r w:rsidR="00327DD5" w:rsidRPr="009B74AA">
        <w:rPr>
          <w:rFonts w:cs="Arial"/>
        </w:rPr>
        <w:t>will flow to the timecard</w:t>
      </w:r>
    </w:p>
    <w:p w14:paraId="64839715" w14:textId="77777777" w:rsidR="00D56B6B" w:rsidRPr="00D56B6B" w:rsidRDefault="00D56B6B" w:rsidP="00F347CD">
      <w:pPr>
        <w:spacing w:after="0"/>
        <w:rPr>
          <w:rFonts w:cs="Arial"/>
          <w:sz w:val="16"/>
          <w:szCs w:val="16"/>
        </w:rPr>
      </w:pPr>
    </w:p>
    <w:tbl>
      <w:tblPr>
        <w:tblW w:w="4864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4279"/>
        <w:gridCol w:w="6198"/>
      </w:tblGrid>
      <w:tr w:rsidR="00AE2F31" w:rsidRPr="00D80104" w14:paraId="5C3CAFB4" w14:textId="77777777" w:rsidTr="00D56B6B">
        <w:trPr>
          <w:trHeight w:val="410"/>
        </w:trPr>
        <w:tc>
          <w:tcPr>
            <w:tcW w:w="10477" w:type="dxa"/>
            <w:gridSpan w:val="2"/>
            <w:shd w:val="clear" w:color="auto" w:fill="B1946C"/>
            <w:vAlign w:val="center"/>
          </w:tcPr>
          <w:p w14:paraId="35C4DC1A" w14:textId="0DE15AE9" w:rsidR="00AE2F31" w:rsidRPr="00D80104" w:rsidRDefault="007C688D" w:rsidP="00116AEA">
            <w:pPr>
              <w:pStyle w:val="Heading1"/>
              <w:spacing w:before="60" w:after="60"/>
              <w:jc w:val="left"/>
              <w:rPr>
                <w:noProof/>
              </w:rPr>
            </w:pPr>
            <w:bookmarkStart w:id="0" w:name="_Toc531687"/>
            <w:r>
              <w:rPr>
                <w:noProof/>
                <w:color w:val="auto"/>
                <w:sz w:val="24"/>
              </w:rPr>
              <w:t xml:space="preserve">Accessing </w:t>
            </w:r>
            <w:r w:rsidR="00AE2F31">
              <w:rPr>
                <w:noProof/>
                <w:color w:val="auto"/>
                <w:sz w:val="24"/>
              </w:rPr>
              <w:t>SuccessFactors</w:t>
            </w:r>
            <w:bookmarkEnd w:id="0"/>
          </w:p>
        </w:tc>
      </w:tr>
      <w:tr w:rsidR="00AE2F31" w:rsidRPr="00D80104" w14:paraId="737F8F10" w14:textId="77777777" w:rsidTr="00A4229D">
        <w:trPr>
          <w:trHeight w:val="324"/>
        </w:trPr>
        <w:tc>
          <w:tcPr>
            <w:tcW w:w="4279" w:type="dxa"/>
            <w:shd w:val="clear" w:color="auto" w:fill="auto"/>
            <w:vAlign w:val="center"/>
          </w:tcPr>
          <w:p w14:paraId="2FF92383" w14:textId="422E0BE6" w:rsidR="00732228" w:rsidRDefault="00AE2F31" w:rsidP="00732228">
            <w:pPr>
              <w:rPr>
                <w:rFonts w:ascii="Calibri" w:hAnsi="Calibri" w:cs="Calibri"/>
              </w:rPr>
            </w:pPr>
            <w:r>
              <w:t xml:space="preserve">Click </w:t>
            </w:r>
            <w:r w:rsidRPr="00C95C7C">
              <w:rPr>
                <w:b/>
              </w:rPr>
              <w:t>Employee Launchpad</w:t>
            </w:r>
            <w:r w:rsidR="00732228">
              <w:rPr>
                <w:b/>
              </w:rPr>
              <w:t xml:space="preserve"> (SuccessFactors) from </w:t>
            </w:r>
            <w:hyperlink w:history="1">
              <w:r w:rsidR="004220EA" w:rsidRPr="00DE72D1">
                <w:rPr>
                  <w:rStyle w:val="Hyperlink"/>
                </w:rPr>
                <w:t>https:// www.purdue.edu/hr/global/index.php</w:t>
              </w:r>
            </w:hyperlink>
          </w:p>
          <w:p w14:paraId="07F9550C" w14:textId="40CE2AC6" w:rsidR="00C95C7C" w:rsidRDefault="00C95C7C" w:rsidP="00C95C7C">
            <w:pPr>
              <w:pStyle w:val="ListParagraph"/>
              <w:numPr>
                <w:ilvl w:val="0"/>
                <w:numId w:val="29"/>
              </w:numPr>
            </w:pPr>
            <w:r w:rsidRPr="000C1273">
              <w:t xml:space="preserve">Log in using Purdue Career Account ID and </w:t>
            </w:r>
            <w:r w:rsidR="007B6113">
              <w:t>Password.</w:t>
            </w:r>
          </w:p>
          <w:p w14:paraId="64EF17FD" w14:textId="4247A1DE" w:rsidR="00C95C7C" w:rsidRPr="00A0546D" w:rsidRDefault="00C95C7C" w:rsidP="00116AEA"/>
        </w:tc>
        <w:tc>
          <w:tcPr>
            <w:tcW w:w="6198" w:type="dxa"/>
            <w:shd w:val="clear" w:color="auto" w:fill="auto"/>
            <w:vAlign w:val="center"/>
          </w:tcPr>
          <w:p w14:paraId="43782711" w14:textId="02973434" w:rsidR="00AE2F31" w:rsidRPr="00EC5FE6" w:rsidRDefault="00AE2F31" w:rsidP="00116AEA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7C82678C" wp14:editId="278D4DA2">
                  <wp:extent cx="2042556" cy="622757"/>
                  <wp:effectExtent l="0" t="0" r="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8501" cy="636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95C7C">
              <w:rPr>
                <w:noProof/>
              </w:rPr>
              <w:t xml:space="preserve">      </w:t>
            </w:r>
          </w:p>
        </w:tc>
      </w:tr>
      <w:tr w:rsidR="00EE6BA7" w:rsidRPr="00D80104" w14:paraId="31721187" w14:textId="77777777" w:rsidTr="00A4229D">
        <w:trPr>
          <w:trHeight w:val="324"/>
        </w:trPr>
        <w:tc>
          <w:tcPr>
            <w:tcW w:w="4279" w:type="dxa"/>
            <w:shd w:val="clear" w:color="auto" w:fill="auto"/>
            <w:vAlign w:val="center"/>
          </w:tcPr>
          <w:p w14:paraId="5217D8A2" w14:textId="132549E6" w:rsidR="00F765B4" w:rsidRDefault="00884F41" w:rsidP="00F765B4">
            <w:r>
              <w:t xml:space="preserve">Locate and click the </w:t>
            </w:r>
            <w:r w:rsidRPr="00445DB7">
              <w:rPr>
                <w:b/>
              </w:rPr>
              <w:t>ADP</w:t>
            </w:r>
            <w:r>
              <w:t xml:space="preserve"> tile</w:t>
            </w:r>
          </w:p>
        </w:tc>
        <w:tc>
          <w:tcPr>
            <w:tcW w:w="6198" w:type="dxa"/>
            <w:shd w:val="clear" w:color="auto" w:fill="auto"/>
            <w:vAlign w:val="center"/>
          </w:tcPr>
          <w:p w14:paraId="77DE97CA" w14:textId="41126F63" w:rsidR="00EE6BA7" w:rsidRDefault="00884F41" w:rsidP="00116AEA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7B47F444" wp14:editId="4E4A7708">
                  <wp:extent cx="3752850" cy="1754505"/>
                  <wp:effectExtent l="19050" t="19050" r="26035" b="1079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2850" cy="175450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4F81BD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4B70" w:rsidRPr="00D80104" w14:paraId="672CB926" w14:textId="77777777" w:rsidTr="00D56B6B">
        <w:trPr>
          <w:cantSplit/>
          <w:trHeight w:val="410"/>
        </w:trPr>
        <w:tc>
          <w:tcPr>
            <w:tcW w:w="1047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B1946C"/>
            <w:vAlign w:val="center"/>
          </w:tcPr>
          <w:p w14:paraId="59D54E61" w14:textId="5DE451DA" w:rsidR="005E4B70" w:rsidRPr="00D80104" w:rsidRDefault="009B74AA" w:rsidP="009B74AA">
            <w:pPr>
              <w:pStyle w:val="Heading1"/>
              <w:spacing w:before="60" w:after="60"/>
              <w:jc w:val="left"/>
            </w:pPr>
            <w:bookmarkStart w:id="1" w:name="_Heading_2"/>
            <w:bookmarkStart w:id="2" w:name="_Mass_Change_in"/>
            <w:bookmarkEnd w:id="1"/>
            <w:bookmarkEnd w:id="2"/>
            <w:r>
              <w:rPr>
                <w:color w:val="auto"/>
                <w:sz w:val="24"/>
              </w:rPr>
              <w:t>Review Requests</w:t>
            </w:r>
          </w:p>
        </w:tc>
      </w:tr>
      <w:tr w:rsidR="00A34567" w:rsidRPr="00EC5FE6" w14:paraId="71FD4EB1" w14:textId="77777777" w:rsidTr="00A4229D">
        <w:trPr>
          <w:cantSplit/>
          <w:trHeight w:val="244"/>
        </w:trPr>
        <w:tc>
          <w:tcPr>
            <w:tcW w:w="427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C43ADFE" w14:textId="64D1F256" w:rsidR="00A34567" w:rsidRDefault="005A4210" w:rsidP="00A34567">
            <w:pPr>
              <w:rPr>
                <w:b/>
              </w:rPr>
            </w:pPr>
            <w:r>
              <w:t xml:space="preserve">Click </w:t>
            </w:r>
            <w:r w:rsidR="006F18EF">
              <w:rPr>
                <w:b/>
              </w:rPr>
              <w:t>My Team</w:t>
            </w:r>
          </w:p>
          <w:p w14:paraId="6D6F4B64" w14:textId="77777777" w:rsidR="00A34567" w:rsidRDefault="00A34567" w:rsidP="003A18D7"/>
        </w:tc>
        <w:tc>
          <w:tcPr>
            <w:tcW w:w="619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63DE33" w14:textId="6D933C40" w:rsidR="00A34567" w:rsidRPr="00C21A6F" w:rsidRDefault="00F765B4" w:rsidP="00C21A6F">
            <w:pPr>
              <w:ind w:right="288"/>
            </w:pPr>
            <w:r>
              <w:rPr>
                <w:noProof/>
              </w:rPr>
              <w:t xml:space="preserve"> </w:t>
            </w:r>
            <w:r w:rsidR="00327DD5">
              <w:rPr>
                <w:noProof/>
              </w:rPr>
              <w:drawing>
                <wp:inline distT="0" distB="0" distL="0" distR="0" wp14:anchorId="447B4495" wp14:editId="00CECA1A">
                  <wp:extent cx="3751550" cy="1224742"/>
                  <wp:effectExtent l="19050" t="19050" r="20955" b="139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b="60959"/>
                          <a:stretch/>
                        </pic:blipFill>
                        <pic:spPr bwMode="auto">
                          <a:xfrm>
                            <a:off x="0" y="0"/>
                            <a:ext cx="3751550" cy="122474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1107" w:rsidRPr="00EC5FE6" w14:paraId="342C0E71" w14:textId="77777777" w:rsidTr="00A4229D">
        <w:trPr>
          <w:cantSplit/>
          <w:trHeight w:val="244"/>
        </w:trPr>
        <w:tc>
          <w:tcPr>
            <w:tcW w:w="427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05DC49" w14:textId="77777777" w:rsidR="005E4B70" w:rsidRDefault="003A18D7" w:rsidP="005E4B70">
            <w:pPr>
              <w:rPr>
                <w:b/>
              </w:rPr>
            </w:pPr>
            <w:r>
              <w:t xml:space="preserve">Select </w:t>
            </w:r>
            <w:r w:rsidRPr="003A18D7">
              <w:rPr>
                <w:b/>
              </w:rPr>
              <w:t>Workforce Manag</w:t>
            </w:r>
            <w:r>
              <w:rPr>
                <w:b/>
              </w:rPr>
              <w:t>e</w:t>
            </w:r>
            <w:r w:rsidRPr="003A18D7">
              <w:rPr>
                <w:b/>
              </w:rPr>
              <w:t>ment</w:t>
            </w:r>
          </w:p>
          <w:p w14:paraId="7A79F6CD" w14:textId="7D53ED5D" w:rsidR="00445DB7" w:rsidRDefault="00445DB7" w:rsidP="005E4B70">
            <w:r w:rsidRPr="00445DB7">
              <w:t>Click</w:t>
            </w:r>
            <w:r>
              <w:rPr>
                <w:b/>
              </w:rPr>
              <w:t xml:space="preserve"> Dashboard</w:t>
            </w:r>
          </w:p>
        </w:tc>
        <w:tc>
          <w:tcPr>
            <w:tcW w:w="619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55FCA4" w14:textId="15B8B706" w:rsidR="005E4B70" w:rsidRPr="00C21A6F" w:rsidRDefault="006F18EF" w:rsidP="00C21A6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A522822" wp14:editId="5C2927A5">
                  <wp:extent cx="3752850" cy="1668088"/>
                  <wp:effectExtent l="19050" t="19050" r="19050" b="2794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b="44037"/>
                          <a:stretch/>
                        </pic:blipFill>
                        <pic:spPr bwMode="auto">
                          <a:xfrm>
                            <a:off x="0" y="0"/>
                            <a:ext cx="3752850" cy="166808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4F81BD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4567" w:rsidRPr="00EC5FE6" w14:paraId="702058BE" w14:textId="77777777" w:rsidTr="00A4229D">
        <w:trPr>
          <w:cantSplit/>
          <w:trHeight w:val="244"/>
        </w:trPr>
        <w:tc>
          <w:tcPr>
            <w:tcW w:w="427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E038867" w14:textId="7186F12C" w:rsidR="006F18EF" w:rsidRDefault="006F18EF" w:rsidP="00A34567">
            <w:r>
              <w:lastRenderedPageBreak/>
              <w:t xml:space="preserve">Under </w:t>
            </w:r>
            <w:r w:rsidR="0091013D">
              <w:rPr>
                <w:b/>
              </w:rPr>
              <w:t xml:space="preserve">My Notifications </w:t>
            </w:r>
          </w:p>
          <w:p w14:paraId="7BBD8248" w14:textId="4CB57281" w:rsidR="006F18EF" w:rsidRDefault="006F18EF" w:rsidP="006F18EF">
            <w:pPr>
              <w:pStyle w:val="ListParagraph"/>
              <w:numPr>
                <w:ilvl w:val="0"/>
                <w:numId w:val="35"/>
              </w:numPr>
            </w:pPr>
            <w:r>
              <w:t xml:space="preserve">Click </w:t>
            </w:r>
            <w:r w:rsidR="0091013D" w:rsidRPr="0091013D">
              <w:rPr>
                <w:b/>
              </w:rPr>
              <w:t>Leave of Absence Requests</w:t>
            </w:r>
            <w:r w:rsidR="0091013D">
              <w:t xml:space="preserve"> to view all requests</w:t>
            </w:r>
          </w:p>
          <w:p w14:paraId="4F7977C0" w14:textId="77777777" w:rsidR="00A34567" w:rsidRDefault="00A34567" w:rsidP="0091013D">
            <w:pPr>
              <w:pStyle w:val="ListParagraph"/>
              <w:ind w:left="420"/>
            </w:pPr>
          </w:p>
          <w:p w14:paraId="006AC759" w14:textId="533A9C58" w:rsidR="0091013D" w:rsidRDefault="0091013D" w:rsidP="0091013D">
            <w:pPr>
              <w:pStyle w:val="ListParagraph"/>
              <w:ind w:left="0"/>
            </w:pPr>
            <w:r>
              <w:t xml:space="preserve">You could also view leaves by selecting employee name in </w:t>
            </w:r>
            <w:r w:rsidRPr="0091013D">
              <w:rPr>
                <w:b/>
              </w:rPr>
              <w:t>the Manage Leave of Absence</w:t>
            </w:r>
            <w:r>
              <w:t xml:space="preserve"> tile</w:t>
            </w:r>
          </w:p>
        </w:tc>
        <w:tc>
          <w:tcPr>
            <w:tcW w:w="619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6E4380" w14:textId="1017C93C" w:rsidR="00A34567" w:rsidRDefault="0091013D" w:rsidP="00865CF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B8FB6CB" wp14:editId="06D40991">
                  <wp:extent cx="2953789" cy="2611929"/>
                  <wp:effectExtent l="0" t="0" r="0" b="508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3789" cy="2611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18D7" w:rsidRPr="00EC5FE6" w14:paraId="7DE2D75A" w14:textId="77777777" w:rsidTr="00A4229D">
        <w:trPr>
          <w:cantSplit/>
          <w:trHeight w:val="244"/>
        </w:trPr>
        <w:tc>
          <w:tcPr>
            <w:tcW w:w="427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347D84" w14:textId="77777777" w:rsidR="0091013D" w:rsidRDefault="0091013D" w:rsidP="00820283">
            <w:r w:rsidRPr="0091013D">
              <w:rPr>
                <w:b/>
              </w:rPr>
              <w:t>Employee Requests</w:t>
            </w:r>
            <w:r>
              <w:t xml:space="preserve"> are displayed.</w:t>
            </w:r>
          </w:p>
          <w:p w14:paraId="0CDA0954" w14:textId="7053D04B" w:rsidR="00820283" w:rsidRDefault="0091013D" w:rsidP="0091013D">
            <w:pPr>
              <w:pStyle w:val="ListParagraph"/>
              <w:numPr>
                <w:ilvl w:val="0"/>
                <w:numId w:val="39"/>
              </w:numPr>
            </w:pPr>
            <w:r>
              <w:t>Click individual request to review additional information or details</w:t>
            </w:r>
          </w:p>
        </w:tc>
        <w:tc>
          <w:tcPr>
            <w:tcW w:w="619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3A4A1E0" w14:textId="3A9AF519" w:rsidR="003A18D7" w:rsidRDefault="0091013D" w:rsidP="005E4B7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5B99772" wp14:editId="1BF3E8AD">
                  <wp:extent cx="3752850" cy="1522095"/>
                  <wp:effectExtent l="0" t="0" r="0" b="190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2850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5CF9" w:rsidRPr="00EC5FE6" w14:paraId="08499C95" w14:textId="77777777" w:rsidTr="0055142A">
        <w:trPr>
          <w:cantSplit/>
          <w:trHeight w:val="244"/>
        </w:trPr>
        <w:tc>
          <w:tcPr>
            <w:tcW w:w="1047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4D5692" w14:textId="6506C785" w:rsidR="00A852AA" w:rsidRDefault="0091013D" w:rsidP="005E4B70">
            <w:pPr>
              <w:rPr>
                <w:b/>
                <w:noProof/>
              </w:rPr>
            </w:pPr>
            <w:r>
              <w:rPr>
                <w:noProof/>
              </w:rPr>
              <w:t xml:space="preserve">The </w:t>
            </w:r>
            <w:r w:rsidRPr="0091013D">
              <w:rPr>
                <w:b/>
                <w:noProof/>
              </w:rPr>
              <w:t>Details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displayed provide additional information</w:t>
            </w:r>
            <w:r w:rsidRPr="009B74AA">
              <w:rPr>
                <w:noProof/>
              </w:rPr>
              <w:t xml:space="preserve"> about</w:t>
            </w:r>
            <w:r w:rsidRPr="0091013D">
              <w:rPr>
                <w:b/>
                <w:noProof/>
              </w:rPr>
              <w:t xml:space="preserve"> Accruals, More Details, Requested Dates, Pay Codes, Comments and Status History </w:t>
            </w:r>
            <w:r w:rsidRPr="0091013D">
              <w:rPr>
                <w:noProof/>
              </w:rPr>
              <w:t xml:space="preserve">and </w:t>
            </w:r>
            <w:r w:rsidRPr="0091013D">
              <w:rPr>
                <w:b/>
                <w:noProof/>
              </w:rPr>
              <w:t>Request Details.</w:t>
            </w:r>
          </w:p>
          <w:p w14:paraId="50212224" w14:textId="5EE76393" w:rsidR="0091013D" w:rsidRPr="0091013D" w:rsidRDefault="0091013D" w:rsidP="005E4B70">
            <w:pPr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3DD410A2" wp14:editId="7DB7ECE3">
                  <wp:extent cx="4858955" cy="1961534"/>
                  <wp:effectExtent l="19050" t="19050" r="18415" b="19685"/>
                  <wp:docPr id="20" name="Picture 20" descr="C:\Users\davis208\AppData\Local\Temp\1\SNAGHTML5321ea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davis208\AppData\Local\Temp\1\SNAGHTML5321ea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5610" cy="197229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4F81BD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       </w:t>
            </w:r>
            <w:r>
              <w:rPr>
                <w:noProof/>
              </w:rPr>
              <w:drawing>
                <wp:inline distT="0" distB="0" distL="0" distR="0" wp14:anchorId="19BAE52C" wp14:editId="3177F562">
                  <wp:extent cx="977410" cy="2523201"/>
                  <wp:effectExtent l="19050" t="19050" r="13335" b="1079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l="82799" t="12995"/>
                          <a:stretch/>
                        </pic:blipFill>
                        <pic:spPr bwMode="auto">
                          <a:xfrm>
                            <a:off x="0" y="0"/>
                            <a:ext cx="979228" cy="252789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4F81BD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D04B2BC" w14:textId="0F0006D1" w:rsidR="00865CF9" w:rsidRDefault="00A852AA" w:rsidP="0091013D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9B74AA" w:rsidRPr="00EC5FE6" w14:paraId="19F49447" w14:textId="77777777" w:rsidTr="0055142A">
        <w:trPr>
          <w:cantSplit/>
          <w:trHeight w:val="244"/>
        </w:trPr>
        <w:tc>
          <w:tcPr>
            <w:tcW w:w="10477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E95E5F" w14:textId="2F6920D8" w:rsidR="009B74AA" w:rsidRDefault="009B74AA" w:rsidP="005E4B70">
            <w:pPr>
              <w:rPr>
                <w:noProof/>
              </w:rPr>
            </w:pPr>
            <w:r>
              <w:rPr>
                <w:noProof/>
              </w:rPr>
              <w:lastRenderedPageBreak/>
              <w:t xml:space="preserve">Click </w:t>
            </w:r>
            <w:r w:rsidRPr="009B74AA">
              <w:rPr>
                <w:b/>
                <w:noProof/>
              </w:rPr>
              <w:t>Approve</w:t>
            </w:r>
            <w:r>
              <w:rPr>
                <w:noProof/>
              </w:rPr>
              <w:t xml:space="preserve"> to approve request; Click </w:t>
            </w:r>
            <w:r w:rsidRPr="009B74AA">
              <w:rPr>
                <w:b/>
                <w:noProof/>
              </w:rPr>
              <w:t>Refuse</w:t>
            </w:r>
            <w:r>
              <w:rPr>
                <w:noProof/>
              </w:rPr>
              <w:t xml:space="preserve"> to deny request; Click </w:t>
            </w:r>
            <w:r w:rsidRPr="009B74AA">
              <w:rPr>
                <w:b/>
                <w:noProof/>
              </w:rPr>
              <w:t>Add Comments</w:t>
            </w:r>
            <w:r>
              <w:rPr>
                <w:noProof/>
              </w:rPr>
              <w:t xml:space="preserve"> to add comments, when applicable</w:t>
            </w:r>
          </w:p>
          <w:p w14:paraId="6F1DDD2D" w14:textId="770181C0" w:rsidR="009B74AA" w:rsidRDefault="009B74AA" w:rsidP="009B74AA">
            <w:pPr>
              <w:pStyle w:val="ListParagraph"/>
              <w:numPr>
                <w:ilvl w:val="0"/>
                <w:numId w:val="35"/>
              </w:numPr>
              <w:rPr>
                <w:noProof/>
              </w:rPr>
            </w:pPr>
            <w:r>
              <w:rPr>
                <w:noProof/>
              </w:rPr>
              <w:t>Requests are approved individually</w:t>
            </w:r>
          </w:p>
          <w:p w14:paraId="0FDB8FB3" w14:textId="77777777" w:rsidR="009B74AA" w:rsidRDefault="009B74AA" w:rsidP="009B74AA">
            <w:pPr>
              <w:pStyle w:val="ListParagraph"/>
              <w:ind w:left="420"/>
              <w:rPr>
                <w:noProof/>
              </w:rPr>
            </w:pPr>
          </w:p>
          <w:p w14:paraId="3D845D1A" w14:textId="2E58F043" w:rsidR="009B74AA" w:rsidRDefault="009B74AA" w:rsidP="005E4B7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5060499" wp14:editId="72EB1548">
                  <wp:extent cx="6470015" cy="3302000"/>
                  <wp:effectExtent l="0" t="0" r="698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0015" cy="330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5A58A9" w14:textId="77777777" w:rsidR="00AE2F31" w:rsidRPr="00A36FEB" w:rsidRDefault="00AE2F31" w:rsidP="00A36FEB">
      <w:pPr>
        <w:tabs>
          <w:tab w:val="left" w:pos="6405"/>
        </w:tabs>
        <w:rPr>
          <w:rFonts w:ascii="Verdana" w:hAnsi="Verdana" w:cs="Arial"/>
        </w:rPr>
      </w:pPr>
    </w:p>
    <w:sectPr w:rsidR="00AE2F31" w:rsidRPr="00A36FEB" w:rsidSect="0050766D">
      <w:headerReference w:type="default" r:id="rId21"/>
      <w:footerReference w:type="default" r:id="rId22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38F04" w14:textId="77777777" w:rsidR="000561D6" w:rsidRDefault="000561D6" w:rsidP="00654D65">
      <w:pPr>
        <w:spacing w:after="0"/>
      </w:pPr>
      <w:r>
        <w:separator/>
      </w:r>
    </w:p>
  </w:endnote>
  <w:endnote w:type="continuationSeparator" w:id="0">
    <w:p w14:paraId="02263094" w14:textId="77777777" w:rsidR="000561D6" w:rsidRDefault="000561D6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BC7CF" w14:textId="29F16FD9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4220EA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4220EA">
      <w:rPr>
        <w:rFonts w:cs="Arial"/>
        <w:b/>
        <w:noProof/>
        <w:sz w:val="16"/>
        <w:szCs w:val="16"/>
      </w:rPr>
      <w:t>3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8A73D" w14:textId="77777777" w:rsidR="000561D6" w:rsidRDefault="000561D6" w:rsidP="00654D65">
      <w:pPr>
        <w:spacing w:after="0"/>
      </w:pPr>
      <w:r>
        <w:separator/>
      </w:r>
    </w:p>
  </w:footnote>
  <w:footnote w:type="continuationSeparator" w:id="0">
    <w:p w14:paraId="3973DB67" w14:textId="77777777" w:rsidR="000561D6" w:rsidRDefault="000561D6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796"/>
      <w:gridCol w:w="8004"/>
    </w:tblGrid>
    <w:tr w:rsidR="002A52E6" w:rsidRPr="00D80104" w14:paraId="6E7AC2B2" w14:textId="77777777" w:rsidTr="00AE2F31">
      <w:trPr>
        <w:trHeight w:val="659"/>
      </w:trPr>
      <w:tc>
        <w:tcPr>
          <w:tcW w:w="2796" w:type="dxa"/>
          <w:shd w:val="clear" w:color="auto" w:fill="auto"/>
        </w:tcPr>
        <w:p w14:paraId="7ABB7CAC" w14:textId="1C845D15" w:rsidR="002A52E6" w:rsidRPr="00D80104" w:rsidRDefault="002A52E6" w:rsidP="0071497E">
          <w:pPr>
            <w:pStyle w:val="Header"/>
          </w:pPr>
        </w:p>
      </w:tc>
      <w:tc>
        <w:tcPr>
          <w:tcW w:w="8004" w:type="dxa"/>
          <w:shd w:val="clear" w:color="auto" w:fill="auto"/>
        </w:tcPr>
        <w:p w14:paraId="05AAC7FA" w14:textId="77777777" w:rsidR="002A52E6" w:rsidRPr="00D80104" w:rsidRDefault="002A52E6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 w:rsidR="00EF7CC0">
            <w:t>Guide</w:t>
          </w:r>
        </w:p>
        <w:p w14:paraId="1CE735C5" w14:textId="201B12D8" w:rsidR="002A52E6" w:rsidRPr="004220EA" w:rsidRDefault="00F80854" w:rsidP="00761107">
          <w:pPr>
            <w:pStyle w:val="Title"/>
            <w:ind w:left="-210"/>
            <w:rPr>
              <w:sz w:val="22"/>
              <w:szCs w:val="22"/>
            </w:rPr>
          </w:pPr>
          <w:r w:rsidRPr="004220EA">
            <w:rPr>
              <w:sz w:val="22"/>
              <w:szCs w:val="22"/>
            </w:rPr>
            <w:t>Approving</w:t>
          </w:r>
          <w:r w:rsidR="00732228" w:rsidRPr="004220EA">
            <w:rPr>
              <w:sz w:val="22"/>
              <w:szCs w:val="22"/>
            </w:rPr>
            <w:t xml:space="preserve"> </w:t>
          </w:r>
          <w:r w:rsidR="003B7E79" w:rsidRPr="004220EA">
            <w:rPr>
              <w:sz w:val="22"/>
              <w:szCs w:val="22"/>
            </w:rPr>
            <w:t>Time Off Request</w:t>
          </w:r>
        </w:p>
        <w:p w14:paraId="03C66E1B" w14:textId="70B3431A" w:rsidR="00732228" w:rsidRPr="00732228" w:rsidRDefault="00732228" w:rsidP="00732228">
          <w:pPr>
            <w:jc w:val="right"/>
            <w:rPr>
              <w:b/>
            </w:rPr>
          </w:pPr>
          <w:r w:rsidRPr="004220EA">
            <w:rPr>
              <w:b/>
              <w:sz w:val="22"/>
              <w:szCs w:val="22"/>
            </w:rPr>
            <w:t>ADP</w:t>
          </w:r>
          <w:r w:rsidR="003B7E79" w:rsidRPr="004220EA">
            <w:rPr>
              <w:b/>
              <w:sz w:val="22"/>
              <w:szCs w:val="22"/>
            </w:rPr>
            <w:t xml:space="preserve"> via SuccessFactors</w:t>
          </w:r>
        </w:p>
      </w:tc>
    </w:tr>
  </w:tbl>
  <w:p w14:paraId="768C0C0A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33AEC609" wp14:editId="00474A9B">
              <wp:simplePos x="0" y="0"/>
              <wp:positionH relativeFrom="margin">
                <wp:align>center</wp:align>
              </wp:positionH>
              <wp:positionV relativeFrom="paragraph">
                <wp:posOffset>48260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E27F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3.8pt;width:8in;height:.05pt;z-index:2516679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Pk1XZ3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1258"/>
    <w:multiLevelType w:val="hybridMultilevel"/>
    <w:tmpl w:val="F28C7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A3D62"/>
    <w:multiLevelType w:val="hybridMultilevel"/>
    <w:tmpl w:val="29505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84C18"/>
    <w:multiLevelType w:val="hybridMultilevel"/>
    <w:tmpl w:val="FB7EC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7B774D"/>
    <w:multiLevelType w:val="hybridMultilevel"/>
    <w:tmpl w:val="43FA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A81CB1"/>
    <w:multiLevelType w:val="hybridMultilevel"/>
    <w:tmpl w:val="5D841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DD7EBC"/>
    <w:multiLevelType w:val="hybridMultilevel"/>
    <w:tmpl w:val="7E6A428E"/>
    <w:lvl w:ilvl="0" w:tplc="3EE2E8D4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7442A7"/>
    <w:multiLevelType w:val="hybridMultilevel"/>
    <w:tmpl w:val="B0A8A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D0C"/>
    <w:multiLevelType w:val="hybridMultilevel"/>
    <w:tmpl w:val="3628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751E0"/>
    <w:multiLevelType w:val="hybridMultilevel"/>
    <w:tmpl w:val="910E3CEA"/>
    <w:lvl w:ilvl="0" w:tplc="3EE2E8D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B11C1F"/>
    <w:multiLevelType w:val="hybridMultilevel"/>
    <w:tmpl w:val="F6DC19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521F81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B91732"/>
    <w:multiLevelType w:val="hybridMultilevel"/>
    <w:tmpl w:val="87820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196D63"/>
    <w:multiLevelType w:val="hybridMultilevel"/>
    <w:tmpl w:val="703C5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B2F43"/>
    <w:multiLevelType w:val="hybridMultilevel"/>
    <w:tmpl w:val="D7740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8C578C"/>
    <w:multiLevelType w:val="hybridMultilevel"/>
    <w:tmpl w:val="BBF8B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B07B1"/>
    <w:multiLevelType w:val="hybridMultilevel"/>
    <w:tmpl w:val="EE3290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EA0692"/>
    <w:multiLevelType w:val="hybridMultilevel"/>
    <w:tmpl w:val="D826D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053E9E"/>
    <w:multiLevelType w:val="hybridMultilevel"/>
    <w:tmpl w:val="CEEA9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4130C"/>
    <w:multiLevelType w:val="hybridMultilevel"/>
    <w:tmpl w:val="8F30CC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1B72A26"/>
    <w:multiLevelType w:val="hybridMultilevel"/>
    <w:tmpl w:val="7A1E7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195892"/>
    <w:multiLevelType w:val="hybridMultilevel"/>
    <w:tmpl w:val="E19CB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D61314"/>
    <w:multiLevelType w:val="hybridMultilevel"/>
    <w:tmpl w:val="2112F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276FBF"/>
    <w:multiLevelType w:val="hybridMultilevel"/>
    <w:tmpl w:val="6340EC4A"/>
    <w:lvl w:ilvl="0" w:tplc="96723458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78ABF0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30A156">
      <w:start w:val="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60579E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B027D4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323888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209E9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04622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188D9C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6CA5B7B"/>
    <w:multiLevelType w:val="hybridMultilevel"/>
    <w:tmpl w:val="985A22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0838CB"/>
    <w:multiLevelType w:val="hybridMultilevel"/>
    <w:tmpl w:val="7D525014"/>
    <w:lvl w:ilvl="0" w:tplc="844A9760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05284"/>
    <w:multiLevelType w:val="hybridMultilevel"/>
    <w:tmpl w:val="C9042A0C"/>
    <w:lvl w:ilvl="0" w:tplc="9C76F5F4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DC582E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7AC256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02E9BA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66826C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DE2790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E0025E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0443F8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107894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6B3F1024"/>
    <w:multiLevelType w:val="hybridMultilevel"/>
    <w:tmpl w:val="F1DAF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5568A0"/>
    <w:multiLevelType w:val="hybridMultilevel"/>
    <w:tmpl w:val="2852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673C89"/>
    <w:multiLevelType w:val="hybridMultilevel"/>
    <w:tmpl w:val="82B4B8B4"/>
    <w:lvl w:ilvl="0" w:tplc="4350E52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9A618E"/>
    <w:multiLevelType w:val="hybridMultilevel"/>
    <w:tmpl w:val="C2AA8D28"/>
    <w:lvl w:ilvl="0" w:tplc="3EE2E8D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702668"/>
    <w:multiLevelType w:val="hybridMultilevel"/>
    <w:tmpl w:val="6446361A"/>
    <w:lvl w:ilvl="0" w:tplc="3EE2E8D4">
      <w:start w:val="1"/>
      <w:numFmt w:val="bullet"/>
      <w:lvlText w:val="•"/>
      <w:lvlJc w:val="left"/>
      <w:pPr>
        <w:ind w:left="420" w:hanging="360"/>
      </w:pPr>
      <w:rPr>
        <w:rFonts w:ascii="Calibri" w:hAnsi="Calibr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375AC4"/>
    <w:multiLevelType w:val="hybridMultilevel"/>
    <w:tmpl w:val="96944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00658F"/>
    <w:multiLevelType w:val="hybridMultilevel"/>
    <w:tmpl w:val="E7DEC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617734"/>
    <w:multiLevelType w:val="hybridMultilevel"/>
    <w:tmpl w:val="40DA6C72"/>
    <w:lvl w:ilvl="0" w:tplc="504CF380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8" w15:restartNumberingAfterBreak="0">
    <w:nsid w:val="7CAC2E69"/>
    <w:multiLevelType w:val="hybridMultilevel"/>
    <w:tmpl w:val="590A60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13351532">
    <w:abstractNumId w:val="21"/>
  </w:num>
  <w:num w:numId="2" w16cid:durableId="836654611">
    <w:abstractNumId w:val="6"/>
  </w:num>
  <w:num w:numId="3" w16cid:durableId="1243369701">
    <w:abstractNumId w:val="16"/>
  </w:num>
  <w:num w:numId="4" w16cid:durableId="1912034120">
    <w:abstractNumId w:val="8"/>
  </w:num>
  <w:num w:numId="5" w16cid:durableId="995911510">
    <w:abstractNumId w:val="27"/>
  </w:num>
  <w:num w:numId="6" w16cid:durableId="1490557617">
    <w:abstractNumId w:val="26"/>
  </w:num>
  <w:num w:numId="7" w16cid:durableId="1209532842">
    <w:abstractNumId w:val="29"/>
  </w:num>
  <w:num w:numId="8" w16cid:durableId="1525099212">
    <w:abstractNumId w:val="18"/>
  </w:num>
  <w:num w:numId="9" w16cid:durableId="1818523950">
    <w:abstractNumId w:val="25"/>
  </w:num>
  <w:num w:numId="10" w16cid:durableId="778257323">
    <w:abstractNumId w:val="38"/>
  </w:num>
  <w:num w:numId="11" w16cid:durableId="363410758">
    <w:abstractNumId w:val="23"/>
  </w:num>
  <w:num w:numId="12" w16cid:durableId="304314470">
    <w:abstractNumId w:val="36"/>
  </w:num>
  <w:num w:numId="13" w16cid:durableId="490559692">
    <w:abstractNumId w:val="12"/>
  </w:num>
  <w:num w:numId="14" w16cid:durableId="439766248">
    <w:abstractNumId w:val="13"/>
  </w:num>
  <w:num w:numId="15" w16cid:durableId="1849515864">
    <w:abstractNumId w:val="28"/>
  </w:num>
  <w:num w:numId="16" w16cid:durableId="687558039">
    <w:abstractNumId w:val="9"/>
  </w:num>
  <w:num w:numId="17" w16cid:durableId="598947721">
    <w:abstractNumId w:val="17"/>
  </w:num>
  <w:num w:numId="18" w16cid:durableId="2060666381">
    <w:abstractNumId w:val="24"/>
  </w:num>
  <w:num w:numId="19" w16cid:durableId="793400111">
    <w:abstractNumId w:val="15"/>
  </w:num>
  <w:num w:numId="20" w16cid:durableId="1506240951">
    <w:abstractNumId w:val="3"/>
  </w:num>
  <w:num w:numId="21" w16cid:durableId="670064621">
    <w:abstractNumId w:val="14"/>
  </w:num>
  <w:num w:numId="22" w16cid:durableId="1016614803">
    <w:abstractNumId w:val="0"/>
  </w:num>
  <w:num w:numId="23" w16cid:durableId="1905410659">
    <w:abstractNumId w:val="31"/>
  </w:num>
  <w:num w:numId="24" w16cid:durableId="397094475">
    <w:abstractNumId w:val="1"/>
  </w:num>
  <w:num w:numId="25" w16cid:durableId="1014191890">
    <w:abstractNumId w:val="7"/>
  </w:num>
  <w:num w:numId="26" w16cid:durableId="149635691">
    <w:abstractNumId w:val="32"/>
  </w:num>
  <w:num w:numId="27" w16cid:durableId="311839444">
    <w:abstractNumId w:val="19"/>
  </w:num>
  <w:num w:numId="28" w16cid:durableId="426852916">
    <w:abstractNumId w:val="4"/>
  </w:num>
  <w:num w:numId="29" w16cid:durableId="590772593">
    <w:abstractNumId w:val="11"/>
  </w:num>
  <w:num w:numId="30" w16cid:durableId="2048287293">
    <w:abstractNumId w:val="35"/>
  </w:num>
  <w:num w:numId="31" w16cid:durableId="2823046">
    <w:abstractNumId w:val="2"/>
  </w:num>
  <w:num w:numId="32" w16cid:durableId="1341199729">
    <w:abstractNumId w:val="22"/>
  </w:num>
  <w:num w:numId="33" w16cid:durableId="1874002044">
    <w:abstractNumId w:val="30"/>
  </w:num>
  <w:num w:numId="34" w16cid:durableId="1188064654">
    <w:abstractNumId w:val="20"/>
  </w:num>
  <w:num w:numId="35" w16cid:durableId="137382720">
    <w:abstractNumId w:val="37"/>
  </w:num>
  <w:num w:numId="36" w16cid:durableId="425005235">
    <w:abstractNumId w:val="34"/>
  </w:num>
  <w:num w:numId="37" w16cid:durableId="1737047491">
    <w:abstractNumId w:val="10"/>
  </w:num>
  <w:num w:numId="38" w16cid:durableId="1279143879">
    <w:abstractNumId w:val="5"/>
  </w:num>
  <w:num w:numId="39" w16cid:durableId="191870830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TKyMLY0s7A0NzFV0lEKTi0uzszPAykwNKwFAPNTIQAtAAAA"/>
  </w:docVars>
  <w:rsids>
    <w:rsidRoot w:val="00E82154"/>
    <w:rsid w:val="00012E87"/>
    <w:rsid w:val="00016CC6"/>
    <w:rsid w:val="00025876"/>
    <w:rsid w:val="0003726D"/>
    <w:rsid w:val="00044910"/>
    <w:rsid w:val="000561D6"/>
    <w:rsid w:val="0007250E"/>
    <w:rsid w:val="00074D5E"/>
    <w:rsid w:val="00090075"/>
    <w:rsid w:val="000A215A"/>
    <w:rsid w:val="000A3F3B"/>
    <w:rsid w:val="000C7041"/>
    <w:rsid w:val="000D1E7F"/>
    <w:rsid w:val="000E2B87"/>
    <w:rsid w:val="00116AEA"/>
    <w:rsid w:val="00117111"/>
    <w:rsid w:val="00121D6F"/>
    <w:rsid w:val="00124121"/>
    <w:rsid w:val="00126965"/>
    <w:rsid w:val="00136040"/>
    <w:rsid w:val="00143306"/>
    <w:rsid w:val="00147F5F"/>
    <w:rsid w:val="00157872"/>
    <w:rsid w:val="00162373"/>
    <w:rsid w:val="00180197"/>
    <w:rsid w:val="001854F2"/>
    <w:rsid w:val="00191FD2"/>
    <w:rsid w:val="00194CF7"/>
    <w:rsid w:val="001A1B6F"/>
    <w:rsid w:val="001B24C9"/>
    <w:rsid w:val="001D0CBC"/>
    <w:rsid w:val="001D28FB"/>
    <w:rsid w:val="001D7827"/>
    <w:rsid w:val="001F4121"/>
    <w:rsid w:val="0020089F"/>
    <w:rsid w:val="00215F41"/>
    <w:rsid w:val="00225097"/>
    <w:rsid w:val="00233BF8"/>
    <w:rsid w:val="00234BA3"/>
    <w:rsid w:val="00235D84"/>
    <w:rsid w:val="00237E23"/>
    <w:rsid w:val="0024085A"/>
    <w:rsid w:val="00241A23"/>
    <w:rsid w:val="0025095F"/>
    <w:rsid w:val="00250B2D"/>
    <w:rsid w:val="00250E9C"/>
    <w:rsid w:val="00252DB6"/>
    <w:rsid w:val="0025402C"/>
    <w:rsid w:val="00261E89"/>
    <w:rsid w:val="0027010B"/>
    <w:rsid w:val="00283581"/>
    <w:rsid w:val="00286569"/>
    <w:rsid w:val="002A398A"/>
    <w:rsid w:val="002A52E6"/>
    <w:rsid w:val="002A6131"/>
    <w:rsid w:val="002C79EB"/>
    <w:rsid w:val="002E2EF4"/>
    <w:rsid w:val="002F1E51"/>
    <w:rsid w:val="002F7A67"/>
    <w:rsid w:val="00300495"/>
    <w:rsid w:val="003105EC"/>
    <w:rsid w:val="00327962"/>
    <w:rsid w:val="00327DD5"/>
    <w:rsid w:val="003306D1"/>
    <w:rsid w:val="003453FF"/>
    <w:rsid w:val="00351726"/>
    <w:rsid w:val="00370D05"/>
    <w:rsid w:val="00373A2C"/>
    <w:rsid w:val="00391BD2"/>
    <w:rsid w:val="00395DAA"/>
    <w:rsid w:val="003A083D"/>
    <w:rsid w:val="003A18D7"/>
    <w:rsid w:val="003A2A48"/>
    <w:rsid w:val="003B1001"/>
    <w:rsid w:val="003B2BA5"/>
    <w:rsid w:val="003B6ACD"/>
    <w:rsid w:val="003B7E79"/>
    <w:rsid w:val="003C30B6"/>
    <w:rsid w:val="003C6479"/>
    <w:rsid w:val="00413674"/>
    <w:rsid w:val="004177B6"/>
    <w:rsid w:val="00420F56"/>
    <w:rsid w:val="004220EA"/>
    <w:rsid w:val="00432D52"/>
    <w:rsid w:val="00435195"/>
    <w:rsid w:val="00445DB7"/>
    <w:rsid w:val="0044606D"/>
    <w:rsid w:val="00456530"/>
    <w:rsid w:val="00480A1B"/>
    <w:rsid w:val="004A069D"/>
    <w:rsid w:val="004B408E"/>
    <w:rsid w:val="004C2B94"/>
    <w:rsid w:val="004D27DE"/>
    <w:rsid w:val="004D56E9"/>
    <w:rsid w:val="004E245B"/>
    <w:rsid w:val="004E3550"/>
    <w:rsid w:val="004F2DB7"/>
    <w:rsid w:val="005075B9"/>
    <w:rsid w:val="0050766D"/>
    <w:rsid w:val="005100AC"/>
    <w:rsid w:val="005656FD"/>
    <w:rsid w:val="005807E4"/>
    <w:rsid w:val="00583DE9"/>
    <w:rsid w:val="005864F4"/>
    <w:rsid w:val="005A399F"/>
    <w:rsid w:val="005A4210"/>
    <w:rsid w:val="005C3709"/>
    <w:rsid w:val="005C5C86"/>
    <w:rsid w:val="005D301D"/>
    <w:rsid w:val="005E4B70"/>
    <w:rsid w:val="005E523A"/>
    <w:rsid w:val="005E7F03"/>
    <w:rsid w:val="005F1C7C"/>
    <w:rsid w:val="005F418F"/>
    <w:rsid w:val="00602CF4"/>
    <w:rsid w:val="006102D0"/>
    <w:rsid w:val="00611712"/>
    <w:rsid w:val="00622D87"/>
    <w:rsid w:val="0063216A"/>
    <w:rsid w:val="00651CB4"/>
    <w:rsid w:val="00654D65"/>
    <w:rsid w:val="006643E6"/>
    <w:rsid w:val="00664B17"/>
    <w:rsid w:val="00665EC7"/>
    <w:rsid w:val="00670AAD"/>
    <w:rsid w:val="0067744E"/>
    <w:rsid w:val="00684673"/>
    <w:rsid w:val="0069607F"/>
    <w:rsid w:val="006A01A4"/>
    <w:rsid w:val="006C07FC"/>
    <w:rsid w:val="006D13BA"/>
    <w:rsid w:val="006E476D"/>
    <w:rsid w:val="006E60AF"/>
    <w:rsid w:val="006F0880"/>
    <w:rsid w:val="006F18EF"/>
    <w:rsid w:val="006F5C69"/>
    <w:rsid w:val="00704DEE"/>
    <w:rsid w:val="00705149"/>
    <w:rsid w:val="0071497E"/>
    <w:rsid w:val="00732228"/>
    <w:rsid w:val="00732ACB"/>
    <w:rsid w:val="007331E4"/>
    <w:rsid w:val="0073327C"/>
    <w:rsid w:val="007349E9"/>
    <w:rsid w:val="00746E7E"/>
    <w:rsid w:val="00761107"/>
    <w:rsid w:val="0076131D"/>
    <w:rsid w:val="007830DE"/>
    <w:rsid w:val="00795D27"/>
    <w:rsid w:val="007B0E7A"/>
    <w:rsid w:val="007B6113"/>
    <w:rsid w:val="007C688D"/>
    <w:rsid w:val="007D0C7E"/>
    <w:rsid w:val="007D3FBF"/>
    <w:rsid w:val="007E4DBF"/>
    <w:rsid w:val="007F2CAC"/>
    <w:rsid w:val="00820283"/>
    <w:rsid w:val="00832578"/>
    <w:rsid w:val="008473AC"/>
    <w:rsid w:val="00847F5C"/>
    <w:rsid w:val="00855C1F"/>
    <w:rsid w:val="00865CF9"/>
    <w:rsid w:val="00866C28"/>
    <w:rsid w:val="00884F41"/>
    <w:rsid w:val="00891AFE"/>
    <w:rsid w:val="008923D7"/>
    <w:rsid w:val="008A088C"/>
    <w:rsid w:val="008B61C3"/>
    <w:rsid w:val="008C16E6"/>
    <w:rsid w:val="008E1D9A"/>
    <w:rsid w:val="008E2532"/>
    <w:rsid w:val="008E2841"/>
    <w:rsid w:val="0091013D"/>
    <w:rsid w:val="00915F65"/>
    <w:rsid w:val="009215DD"/>
    <w:rsid w:val="00926FA5"/>
    <w:rsid w:val="00931B92"/>
    <w:rsid w:val="009330C7"/>
    <w:rsid w:val="0093574B"/>
    <w:rsid w:val="009357FE"/>
    <w:rsid w:val="009371C0"/>
    <w:rsid w:val="00944F64"/>
    <w:rsid w:val="009524B3"/>
    <w:rsid w:val="00956210"/>
    <w:rsid w:val="00956563"/>
    <w:rsid w:val="00956793"/>
    <w:rsid w:val="00965170"/>
    <w:rsid w:val="00984EF2"/>
    <w:rsid w:val="009B74AA"/>
    <w:rsid w:val="009C43D1"/>
    <w:rsid w:val="009C4C9E"/>
    <w:rsid w:val="009D4A9D"/>
    <w:rsid w:val="009D7DE5"/>
    <w:rsid w:val="009E6409"/>
    <w:rsid w:val="009F4D4C"/>
    <w:rsid w:val="00A00199"/>
    <w:rsid w:val="00A0546D"/>
    <w:rsid w:val="00A06257"/>
    <w:rsid w:val="00A15876"/>
    <w:rsid w:val="00A1670D"/>
    <w:rsid w:val="00A27989"/>
    <w:rsid w:val="00A34567"/>
    <w:rsid w:val="00A36FEB"/>
    <w:rsid w:val="00A41BA9"/>
    <w:rsid w:val="00A41DD4"/>
    <w:rsid w:val="00A4229D"/>
    <w:rsid w:val="00A47925"/>
    <w:rsid w:val="00A5051B"/>
    <w:rsid w:val="00A56F0E"/>
    <w:rsid w:val="00A57BC5"/>
    <w:rsid w:val="00A60886"/>
    <w:rsid w:val="00A65B37"/>
    <w:rsid w:val="00A67E56"/>
    <w:rsid w:val="00A852AA"/>
    <w:rsid w:val="00AA5B3E"/>
    <w:rsid w:val="00AA717C"/>
    <w:rsid w:val="00AB3BDF"/>
    <w:rsid w:val="00AC6191"/>
    <w:rsid w:val="00AE2F31"/>
    <w:rsid w:val="00AE7834"/>
    <w:rsid w:val="00AF2B0B"/>
    <w:rsid w:val="00AF3B7E"/>
    <w:rsid w:val="00AF787B"/>
    <w:rsid w:val="00B03079"/>
    <w:rsid w:val="00B07441"/>
    <w:rsid w:val="00B13D4A"/>
    <w:rsid w:val="00B30E34"/>
    <w:rsid w:val="00B36B85"/>
    <w:rsid w:val="00B402E2"/>
    <w:rsid w:val="00B43FF1"/>
    <w:rsid w:val="00B63AF0"/>
    <w:rsid w:val="00B63E71"/>
    <w:rsid w:val="00B80426"/>
    <w:rsid w:val="00B807CA"/>
    <w:rsid w:val="00B96AD9"/>
    <w:rsid w:val="00BB042E"/>
    <w:rsid w:val="00BE4023"/>
    <w:rsid w:val="00BE5CF5"/>
    <w:rsid w:val="00BE62E8"/>
    <w:rsid w:val="00BF68D6"/>
    <w:rsid w:val="00C016C5"/>
    <w:rsid w:val="00C05C2C"/>
    <w:rsid w:val="00C1439B"/>
    <w:rsid w:val="00C2024F"/>
    <w:rsid w:val="00C21A6F"/>
    <w:rsid w:val="00C21B4B"/>
    <w:rsid w:val="00C22128"/>
    <w:rsid w:val="00C256E5"/>
    <w:rsid w:val="00C31D12"/>
    <w:rsid w:val="00C32C84"/>
    <w:rsid w:val="00C41818"/>
    <w:rsid w:val="00C53405"/>
    <w:rsid w:val="00C77DA7"/>
    <w:rsid w:val="00C95C7C"/>
    <w:rsid w:val="00CB4AAD"/>
    <w:rsid w:val="00CB6D75"/>
    <w:rsid w:val="00CC2E1C"/>
    <w:rsid w:val="00CE193B"/>
    <w:rsid w:val="00CE28E4"/>
    <w:rsid w:val="00CE4ECB"/>
    <w:rsid w:val="00CE66F9"/>
    <w:rsid w:val="00D151F3"/>
    <w:rsid w:val="00D25974"/>
    <w:rsid w:val="00D34F42"/>
    <w:rsid w:val="00D35CFF"/>
    <w:rsid w:val="00D50069"/>
    <w:rsid w:val="00D56B6B"/>
    <w:rsid w:val="00D66972"/>
    <w:rsid w:val="00D673BB"/>
    <w:rsid w:val="00D700A3"/>
    <w:rsid w:val="00D72A1A"/>
    <w:rsid w:val="00D80104"/>
    <w:rsid w:val="00D852BB"/>
    <w:rsid w:val="00D923B5"/>
    <w:rsid w:val="00D95CC3"/>
    <w:rsid w:val="00D96778"/>
    <w:rsid w:val="00DC2D09"/>
    <w:rsid w:val="00DD159C"/>
    <w:rsid w:val="00DD2C0B"/>
    <w:rsid w:val="00DE6E60"/>
    <w:rsid w:val="00DF3E4C"/>
    <w:rsid w:val="00E13AAB"/>
    <w:rsid w:val="00E13C7E"/>
    <w:rsid w:val="00E14479"/>
    <w:rsid w:val="00E15075"/>
    <w:rsid w:val="00E16FB8"/>
    <w:rsid w:val="00E334F3"/>
    <w:rsid w:val="00E44CEF"/>
    <w:rsid w:val="00E6330F"/>
    <w:rsid w:val="00E6631E"/>
    <w:rsid w:val="00E7168C"/>
    <w:rsid w:val="00E7349F"/>
    <w:rsid w:val="00E7436B"/>
    <w:rsid w:val="00E76CCE"/>
    <w:rsid w:val="00E80643"/>
    <w:rsid w:val="00E82154"/>
    <w:rsid w:val="00EA03FD"/>
    <w:rsid w:val="00EB3A21"/>
    <w:rsid w:val="00EB54DE"/>
    <w:rsid w:val="00EB6BAB"/>
    <w:rsid w:val="00EC0089"/>
    <w:rsid w:val="00EC23C2"/>
    <w:rsid w:val="00EC4230"/>
    <w:rsid w:val="00EC5FE6"/>
    <w:rsid w:val="00ED5AAF"/>
    <w:rsid w:val="00EE4489"/>
    <w:rsid w:val="00EE6BA7"/>
    <w:rsid w:val="00EF7CC0"/>
    <w:rsid w:val="00F0441A"/>
    <w:rsid w:val="00F05C2E"/>
    <w:rsid w:val="00F23F6E"/>
    <w:rsid w:val="00F255CE"/>
    <w:rsid w:val="00F347CD"/>
    <w:rsid w:val="00F765B4"/>
    <w:rsid w:val="00F80854"/>
    <w:rsid w:val="00F844E9"/>
    <w:rsid w:val="00F9126F"/>
    <w:rsid w:val="00FB0C47"/>
    <w:rsid w:val="00FB1CEF"/>
    <w:rsid w:val="00FB2E74"/>
    <w:rsid w:val="00FB3143"/>
    <w:rsid w:val="00FB3BE3"/>
    <w:rsid w:val="00FB440A"/>
    <w:rsid w:val="00FB4FD7"/>
    <w:rsid w:val="00FB67D3"/>
    <w:rsid w:val="00FC4CB2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3E34B2"/>
  <w15:docId w15:val="{5C7C01AE-B0BA-4B13-AF38-73A2FFAEA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0A21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15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15A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1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15A"/>
    <w:rPr>
      <w:rFonts w:ascii="Arial" w:eastAsiaTheme="minorHAnsi" w:hAnsi="Arial" w:cstheme="minorBid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761107"/>
  </w:style>
  <w:style w:type="paragraph" w:styleId="TOC2">
    <w:name w:val="toc 2"/>
    <w:basedOn w:val="Normal"/>
    <w:next w:val="Normal"/>
    <w:autoRedefine/>
    <w:uiPriority w:val="39"/>
    <w:unhideWhenUsed/>
    <w:rsid w:val="00761107"/>
    <w:pPr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15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239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848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568944">
          <w:marLeft w:val="188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3906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911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97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3" ma:contentTypeDescription="Create a new document." ma:contentTypeScope="" ma:versionID="ec714bf1b198a3018de3d8f0450369f0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a38bb4e338cca9734df1788677985352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LongProperties xmlns="http://schemas.microsoft.com/office/2006/metadata/longPropertie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57B448-B6DF-45F9-8A87-BBCA3288C2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4CB42C-5473-4A1F-8EA6-201DAA4284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9</TotalTime>
  <Pages>3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ing Your Employee Profile in SuccessFactors</vt:lpstr>
    </vt:vector>
  </TitlesOfParts>
  <Company>Purdue University</Company>
  <LinksUpToDate>false</LinksUpToDate>
  <CharactersWithSpaces>1078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Your Employee Profile in SuccessFactors</dc:title>
  <dc:subject/>
  <dc:creator>Sheryl Gick</dc:creator>
  <cp:keywords/>
  <dc:description/>
  <cp:lastModifiedBy>Bryant, Cindy M</cp:lastModifiedBy>
  <cp:revision>6</cp:revision>
  <cp:lastPrinted>2013-02-01T19:51:00Z</cp:lastPrinted>
  <dcterms:created xsi:type="dcterms:W3CDTF">2021-11-30T20:46:00Z</dcterms:created>
  <dcterms:modified xsi:type="dcterms:W3CDTF">2023-06-26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  <property fmtid="{D5CDD505-2E9C-101B-9397-08002B2CF9AE}" pid="6" name="MSIP_Label_4044bd30-2ed7-4c9d-9d12-46200872a97b_Enabled">
    <vt:lpwstr>true</vt:lpwstr>
  </property>
  <property fmtid="{D5CDD505-2E9C-101B-9397-08002B2CF9AE}" pid="7" name="MSIP_Label_4044bd30-2ed7-4c9d-9d12-46200872a97b_SetDate">
    <vt:lpwstr>2023-06-26T17:18:08Z</vt:lpwstr>
  </property>
  <property fmtid="{D5CDD505-2E9C-101B-9397-08002B2CF9AE}" pid="8" name="MSIP_Label_4044bd30-2ed7-4c9d-9d12-46200872a97b_Method">
    <vt:lpwstr>Standard</vt:lpwstr>
  </property>
  <property fmtid="{D5CDD505-2E9C-101B-9397-08002B2CF9AE}" pid="9" name="MSIP_Label_4044bd30-2ed7-4c9d-9d12-46200872a97b_Name">
    <vt:lpwstr>defa4170-0d19-0005-0004-bc88714345d2</vt:lpwstr>
  </property>
  <property fmtid="{D5CDD505-2E9C-101B-9397-08002B2CF9AE}" pid="10" name="MSIP_Label_4044bd30-2ed7-4c9d-9d12-46200872a97b_SiteId">
    <vt:lpwstr>4130bd39-7c53-419c-b1e5-8758d6d63f21</vt:lpwstr>
  </property>
  <property fmtid="{D5CDD505-2E9C-101B-9397-08002B2CF9AE}" pid="11" name="MSIP_Label_4044bd30-2ed7-4c9d-9d12-46200872a97b_ActionId">
    <vt:lpwstr>1f2e8cc3-2ada-4ede-93a8-aebe00abdf6c</vt:lpwstr>
  </property>
  <property fmtid="{D5CDD505-2E9C-101B-9397-08002B2CF9AE}" pid="12" name="MSIP_Label_4044bd30-2ed7-4c9d-9d12-46200872a97b_ContentBits">
    <vt:lpwstr>0</vt:lpwstr>
  </property>
</Properties>
</file>